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esa Sil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e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16 Chaucer St Westchester, IL, USA 6015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eresacdsilv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0874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kyl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